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9ff6f0d</w:t>
        </w:r>
      </w:hyperlink>
      <w:r>
        <w:t xml:space="preserve"> </w:t>
      </w:r>
      <w:r>
        <w:t xml:space="preserve">on June 25,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4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4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4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4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4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4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4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4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4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4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4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4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4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4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4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4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4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4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4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4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4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4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9ff6f0da1c2aa50a163efffac0fd16d3f3c6b144"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9ff6f0da1c2aa50a163efffac0fd16d3f3c6b144/"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9ff6f0da1c2aa50a163efffac0fd16d3f3c6b144"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9ff6f0da1c2aa50a163efffac0fd16d3f3c6b144/"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5T01:07:43Z</dcterms:created>
  <dcterms:modified xsi:type="dcterms:W3CDTF">2023-06-25T01: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